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5" w:name="X46467124fd047f168c1fefea29bfd3beb1a2957"/>
    <w:p>
      <w:pPr>
        <w:pStyle w:val="Heading1"/>
      </w:pPr>
      <w:r>
        <w:t xml:space="preserve">Plumber Cover Letter for South Korea Seoul</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Plumber position at your esteemed organization in South Korea, Seoul. With over [X years] of hands-on experience in residential and commercial plumbing systems, I am confident in my ability to contribute to your team’s success while adapting to the unique demands of working in one of the world’s most dynamic cities. My technical expertise, attention to detail, and passion for problem-solving align perfectly with the requirements for a Plumber role in Seoul, where precision and cultural adaptability are critical. This opportunity resonates deeply with my career goals, and I am eager to bring my skills to your organization in South Korea.</w:t>
      </w:r>
    </w:p>
    <w:bookmarkStart w:id="20" w:name="X826dbf741c1a9e4365d4ad5f41e4c3abb0ca47b"/>
    <w:p>
      <w:pPr>
        <w:pStyle w:val="Heading2"/>
      </w:pPr>
      <w:r>
        <w:t xml:space="preserve">Why South Korea Seoul? A Unique Opportunity for a Plumber</w:t>
      </w:r>
    </w:p>
    <w:p>
      <w:pPr>
        <w:pStyle w:val="FirstParagraph"/>
      </w:pPr>
      <w:r>
        <w:t xml:space="preserve">South Korea, particularly Seoul, is a city that blends cutting-edge technology with traditional values. As a Plumber, working in this environment offers both challenges and rewards. The city’s infrastructure demands professionals who understand modern systems while respecting local practices. My background in [mention specific experience, e.g., "residential pipe installation," "commercial drainage solutions," or "emergency plumbing services"] has equipped me with the technical knowledge and adaptability required to thrive in such a setting. I am especially drawn to South Korea’s commitment to innovation and efficiency, which aligns with my own dedication to delivering high-quality work.</w:t>
      </w:r>
    </w:p>
    <w:p>
      <w:pPr>
        <w:pStyle w:val="BodyText"/>
      </w:pPr>
      <w:r>
        <w:t xml:space="preserve">Seoul’s urban landscape presents unique plumbing needs. From high-rise buildings requiring advanced HVAC integration to historic neighborhoods with aging infrastructure, a Plumber must be versatile and resourceful. My experience in [specific projects or skills, e.g., "working on multi-unit complexes" or "repairing underground pipe networks"] has prepared me to handle these complexities. I understand that in South Korea, where space is often limited and precision is paramount, even the smallest oversight can lead to significant issues. This awareness drives me to approach every project with meticulous care.</w:t>
      </w:r>
    </w:p>
    <w:bookmarkEnd w:id="20"/>
    <w:bookmarkStart w:id="21" w:name="X39a86f463d9bf661b8587eabaa095c829691a7f"/>
    <w:p>
      <w:pPr>
        <w:pStyle w:val="Heading2"/>
      </w:pPr>
      <w:r>
        <w:t xml:space="preserve">Technical Expertise and Professional Achievements</w:t>
      </w:r>
    </w:p>
    <w:p>
      <w:pPr>
        <w:pStyle w:val="FirstParagraph"/>
      </w:pPr>
      <w:r>
        <w:t xml:space="preserve">As a licensed Plumber with [X years] of experience, I have consistently delivered reliable solutions for clients in [mention locations, e.g., "the United States" or "other countries"]. My expertise spans a wide range of areas, including:</w:t>
      </w:r>
    </w:p>
    <w:p>
      <w:pPr>
        <w:numPr>
          <w:ilvl w:val="0"/>
          <w:numId w:val="1001"/>
        </w:numPr>
        <w:pStyle w:val="Compact"/>
      </w:pPr>
      <w:r>
        <w:t xml:space="preserve">Installation and repair of water supply and drainage systems</w:t>
      </w:r>
    </w:p>
    <w:p>
      <w:pPr>
        <w:numPr>
          <w:ilvl w:val="0"/>
          <w:numId w:val="1001"/>
        </w:numPr>
        <w:pStyle w:val="Compact"/>
      </w:pPr>
      <w:r>
        <w:t xml:space="preserve">Emergency plumbing services for leaks, blockages, and burst pipes</w:t>
      </w:r>
    </w:p>
    <w:p>
      <w:pPr>
        <w:numPr>
          <w:ilvl w:val="0"/>
          <w:numId w:val="1001"/>
        </w:numPr>
        <w:pStyle w:val="Compact"/>
      </w:pPr>
      <w:r>
        <w:t xml:space="preserve">Commercial plumbing for restaurants, offices, and industrial facilities</w:t>
      </w:r>
    </w:p>
    <w:p>
      <w:pPr>
        <w:numPr>
          <w:ilvl w:val="0"/>
          <w:numId w:val="1001"/>
        </w:numPr>
        <w:pStyle w:val="Compact"/>
      </w:pPr>
      <w:r>
        <w:t xml:space="preserve">Energy-efficient system upgrades to reduce water waste</w:t>
      </w:r>
    </w:p>
    <w:p>
      <w:pPr>
        <w:pStyle w:val="FirstParagraph"/>
      </w:pPr>
      <w:r>
        <w:t xml:space="preserve">In [specific year or project], I successfully completed a large-scale residential plumbing overhaul in [location], which involved modernizing outdated systems while adhering to strict local codes. This project not only improved the property’s efficiency but also earned recognition for its quality and innovation. Such experiences have honed my ability to work under pressure, communicate effectively with clients, and collaborate with other tradespeople—skills that are essential in the fast-paced environment of South Korea.</w:t>
      </w:r>
    </w:p>
    <w:bookmarkEnd w:id="21"/>
    <w:bookmarkStart w:id="22" w:name="X3fd0c3c49ea7629dc62ec5fa4da5b642e34b8e3"/>
    <w:p>
      <w:pPr>
        <w:pStyle w:val="Heading2"/>
      </w:pPr>
      <w:r>
        <w:t xml:space="preserve">Cultural Adaptability and Commitment to Excellence</w:t>
      </w:r>
    </w:p>
    <w:p>
      <w:pPr>
        <w:pStyle w:val="FirstParagraph"/>
      </w:pPr>
      <w:r>
        <w:t xml:space="preserve">Working as a Plumber in South Korea requires more than technical skills; it demands cultural sensitivity and a willingness to embrace new practices. I have studied the importance of [mention specific aspects, e.g., "respect for hierarchy," "cleanliness standards," or "local building codes"] in Korean workplaces and am committed to upholding these values. My time spent [mention any related experience, e.g., "studying Korean language or culture" or "working with international teams"] has prepared me to navigate cultural differences while maintaining professionalism and respect.</w:t>
      </w:r>
    </w:p>
    <w:p>
      <w:pPr>
        <w:pStyle w:val="BodyText"/>
      </w:pPr>
      <w:r>
        <w:t xml:space="preserve">South Korea’s emphasis on efficiency and quality resonates with my work ethic. I am dedicated to ensuring that every job I perform meets the highest standards, whether it’s installing a new fixture in a Seoul apartment or diagnosing a complex drainage issue in a commercial building. I also take pride in staying updated on the latest industry trends and technologies, such as smart plumbing systems and eco-friendly solutions, which are increasingly valued in cities like Seoul.</w:t>
      </w:r>
    </w:p>
    <w:bookmarkEnd w:id="22"/>
    <w:bookmarkStart w:id="23" w:name="why-choose-me-as-your-plumber"/>
    <w:p>
      <w:pPr>
        <w:pStyle w:val="Heading2"/>
      </w:pPr>
      <w:r>
        <w:t xml:space="preserve">Why Choose Me as Your Plumber?</w:t>
      </w:r>
    </w:p>
    <w:p>
      <w:pPr>
        <w:pStyle w:val="FirstParagraph"/>
      </w:pPr>
      <w:r>
        <w:t xml:space="preserve">Choosing me for your Plumber role means partnering with a professional who combines technical excellence with a strong work ethic. Here’s what sets me apart:</w:t>
      </w:r>
    </w:p>
    <w:p>
      <w:pPr>
        <w:numPr>
          <w:ilvl w:val="0"/>
          <w:numId w:val="1002"/>
        </w:numPr>
        <w:pStyle w:val="Compact"/>
      </w:pPr>
      <w:r>
        <w:rPr>
          <w:bCs/>
          <w:b/>
        </w:rPr>
        <w:t xml:space="preserve">Proven Experience:</w:t>
      </w:r>
      <w:r>
        <w:t xml:space="preserve"> </w:t>
      </w:r>
      <w:r>
        <w:t xml:space="preserve">My [X years] of experience in plumbing ensures I can handle any challenge, from routine maintenance to complex repairs.</w:t>
      </w:r>
    </w:p>
    <w:p>
      <w:pPr>
        <w:numPr>
          <w:ilvl w:val="0"/>
          <w:numId w:val="1002"/>
        </w:numPr>
        <w:pStyle w:val="Compact"/>
      </w:pPr>
      <w:r>
        <w:rPr>
          <w:bCs/>
          <w:b/>
        </w:rPr>
        <w:t xml:space="preserve">Cultural Fit:</w:t>
      </w:r>
      <w:r>
        <w:t xml:space="preserve"> </w:t>
      </w:r>
      <w:r>
        <w:t xml:space="preserve">I am adaptable, respectful of local customs, and eager to integrate into South Korea’s work environment.</w:t>
      </w:r>
    </w:p>
    <w:p>
      <w:pPr>
        <w:numPr>
          <w:ilvl w:val="0"/>
          <w:numId w:val="1002"/>
        </w:numPr>
        <w:pStyle w:val="Compact"/>
      </w:pPr>
      <w:r>
        <w:rPr>
          <w:bCs/>
          <w:b/>
        </w:rPr>
        <w:t xml:space="preserve">Client-Centric Approach:</w:t>
      </w:r>
      <w:r>
        <w:t xml:space="preserve"> </w:t>
      </w:r>
      <w:r>
        <w:t xml:space="preserve">I prioritize clear communication and transparency to ensure client satisfaction at every stage of a project.</w:t>
      </w:r>
    </w:p>
    <w:p>
      <w:pPr>
        <w:numPr>
          <w:ilvl w:val="0"/>
          <w:numId w:val="1002"/>
        </w:numPr>
        <w:pStyle w:val="Compact"/>
      </w:pPr>
      <w:r>
        <w:rPr>
          <w:bCs/>
          <w:b/>
        </w:rPr>
        <w:t xml:space="preserve">Lifelong Learning:</w:t>
      </w:r>
      <w:r>
        <w:t xml:space="preserve"> </w:t>
      </w:r>
      <w:r>
        <w:t xml:space="preserve">I stay current with industry advancements and continuously improve my skills through certifications and training.</w:t>
      </w:r>
    </w:p>
    <w:p>
      <w:pPr>
        <w:pStyle w:val="FirstParagraph"/>
      </w:pPr>
      <w:r>
        <w:t xml:space="preserve">I am particularly excited about the opportunity to contribute to South Korea’s growing infrastructure needs. With Seoul’s population continuing to expand, there is a constant demand for skilled Plumbers who can deliver reliable, long-term solutions. My goal is to not only meet but exceed expectations by providing work that reflects my dedication and expertise.</w:t>
      </w:r>
    </w:p>
    <w:bookmarkEnd w:id="23"/>
    <w:bookmarkStart w:id="24" w:name="next-steps"/>
    <w:p>
      <w:pPr>
        <w:pStyle w:val="Heading2"/>
      </w:pPr>
      <w:r>
        <w:t xml:space="preserve">Next Steps</w:t>
      </w:r>
    </w:p>
    <w:p>
      <w:pPr>
        <w:pStyle w:val="FirstParagraph"/>
      </w:pPr>
      <w:r>
        <w:t xml:space="preserve">I would welcome the chance to discuss how my background, skills, and passion for plumbing align with your organization’s needs. I am available at your convenience for an interview and can be reached at [phone number] or [email address]. Thank you for considering my application. I look forward to the possibility of contributing to your team in South Korea, Seoul.</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South Korea Seoul</dc:title>
  <dc:creator/>
  <dc:language>en</dc:language>
  <cp:keywords/>
  <dcterms:created xsi:type="dcterms:W3CDTF">2026-07-24T09:53:10Z</dcterms:created>
  <dcterms:modified xsi:type="dcterms:W3CDTF">2026-07-24T09:53:10Z</dcterms:modified>
</cp:coreProperties>
</file>

<file path=docProps/custom.xml><?xml version="1.0" encoding="utf-8"?>
<Properties xmlns="http://schemas.openxmlformats.org/officeDocument/2006/custom-properties" xmlns:vt="http://schemas.openxmlformats.org/officeDocument/2006/docPropsVTypes"/>
</file>